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bookmarkStart w:id="0" w:name="_GoBack"/>
      <w:bookmarkEnd w:id="0"/>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1" w:name="OLE_LINK6"/>
      <w:r w:rsidRPr="00897B5B">
        <w:rPr>
          <w:b/>
        </w:rPr>
        <w:t>lock synchronization service</w:t>
      </w:r>
      <w:bookmarkEnd w:id="1"/>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 xml:space="preserve">We think the use cases identified by RAN1 are </w:t>
            </w:r>
            <w:proofErr w:type="gramStart"/>
            <w:r w:rsidRPr="00EE04DB">
              <w:rPr>
                <w:lang w:val="en-US"/>
              </w:rPr>
              <w:t>sufficient</w:t>
            </w:r>
            <w:proofErr w:type="gramEnd"/>
            <w:r w:rsidRPr="00EE04DB">
              <w:rPr>
                <w:lang w:val="en-US"/>
              </w:rPr>
              <w:t xml:space="preserve"> for Rel-17.</w:t>
            </w:r>
          </w:p>
        </w:tc>
      </w:tr>
      <w:tr w:rsidR="00CC34A4" w14:paraId="54C51B2C" w14:textId="77777777" w:rsidTr="00DE28E2">
        <w:trPr>
          <w:trHeight w:val="443"/>
        </w:trPr>
        <w:tc>
          <w:tcPr>
            <w:tcW w:w="1774" w:type="dxa"/>
          </w:tcPr>
          <w:p w14:paraId="3609AA8A" w14:textId="77777777" w:rsidR="00CC34A4" w:rsidRDefault="00CC34A4" w:rsidP="00D36091">
            <w:pPr>
              <w:jc w:val="both"/>
              <w:rPr>
                <w:b/>
                <w:bCs/>
                <w:lang w:val="en-US"/>
              </w:rPr>
            </w:pPr>
          </w:p>
        </w:tc>
        <w:tc>
          <w:tcPr>
            <w:tcW w:w="7860" w:type="dxa"/>
          </w:tcPr>
          <w:p w14:paraId="2BE03E5C" w14:textId="4397F402" w:rsidR="00CC34A4" w:rsidRDefault="00CC34A4" w:rsidP="00D36091">
            <w:pPr>
              <w:jc w:val="both"/>
              <w:rPr>
                <w:b/>
                <w:bCs/>
                <w:lang w:val="en-US"/>
              </w:rPr>
            </w:pP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2" w:name="_Ref50644003"/>
      <w:r>
        <w:t xml:space="preserve">Figure </w:t>
      </w:r>
      <w:fldSimple w:instr=" SEQ Figure \* ARABIC ">
        <w:r>
          <w:rPr>
            <w:noProof/>
          </w:rPr>
          <w:t>1</w:t>
        </w:r>
      </w:fldSimple>
      <w:bookmarkEnd w:id="2"/>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3" w:name="_Ref50643966"/>
      <w:r>
        <w:t xml:space="preserve">Figure </w:t>
      </w:r>
      <w:fldSimple w:instr=" SEQ Figure \* ARABIC ">
        <w:r>
          <w:rPr>
            <w:noProof/>
          </w:rPr>
          <w:t>2</w:t>
        </w:r>
      </w:fldSimple>
      <w:bookmarkEnd w:id="3"/>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lastRenderedPageBreak/>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FB7458" w14:paraId="221359E9" w14:textId="77777777" w:rsidTr="00EE04DB">
        <w:tc>
          <w:tcPr>
            <w:tcW w:w="1748" w:type="dxa"/>
          </w:tcPr>
          <w:p w14:paraId="0E45E806" w14:textId="77777777" w:rsidR="00FB7458" w:rsidRDefault="00FB7458" w:rsidP="00D36091">
            <w:pPr>
              <w:rPr>
                <w:b/>
                <w:bCs/>
              </w:rPr>
            </w:pPr>
          </w:p>
        </w:tc>
        <w:tc>
          <w:tcPr>
            <w:tcW w:w="657" w:type="dxa"/>
          </w:tcPr>
          <w:p w14:paraId="2AE2EC86" w14:textId="77777777" w:rsidR="00FB7458" w:rsidRDefault="00FB7458" w:rsidP="00D36091">
            <w:pPr>
              <w:rPr>
                <w:b/>
                <w:bCs/>
              </w:rPr>
            </w:pPr>
          </w:p>
        </w:tc>
        <w:tc>
          <w:tcPr>
            <w:tcW w:w="567" w:type="dxa"/>
          </w:tcPr>
          <w:p w14:paraId="5E9888F3" w14:textId="77777777" w:rsidR="00FB7458" w:rsidRDefault="00FB7458" w:rsidP="00D36091">
            <w:pPr>
              <w:rPr>
                <w:b/>
                <w:bCs/>
              </w:rPr>
            </w:pPr>
          </w:p>
        </w:tc>
        <w:tc>
          <w:tcPr>
            <w:tcW w:w="567" w:type="dxa"/>
          </w:tcPr>
          <w:p w14:paraId="1CCABBEE" w14:textId="77777777" w:rsidR="00FB7458" w:rsidRDefault="00FB7458" w:rsidP="00D36091">
            <w:pPr>
              <w:rPr>
                <w:b/>
                <w:bCs/>
              </w:rPr>
            </w:pPr>
          </w:p>
        </w:tc>
        <w:tc>
          <w:tcPr>
            <w:tcW w:w="567" w:type="dxa"/>
          </w:tcPr>
          <w:p w14:paraId="28985149" w14:textId="77777777" w:rsidR="00FB7458" w:rsidRDefault="00FB7458" w:rsidP="00D36091">
            <w:pPr>
              <w:rPr>
                <w:b/>
                <w:bCs/>
              </w:rPr>
            </w:pPr>
          </w:p>
        </w:tc>
        <w:tc>
          <w:tcPr>
            <w:tcW w:w="5670" w:type="dxa"/>
          </w:tcPr>
          <w:p w14:paraId="065C6820" w14:textId="77777777" w:rsidR="00FB7458" w:rsidRDefault="00FB7458" w:rsidP="00D36091">
            <w:pPr>
              <w:rPr>
                <w:b/>
                <w:bCs/>
              </w:rPr>
            </w:pPr>
          </w:p>
        </w:tc>
      </w:tr>
      <w:tr w:rsidR="00FB7458" w14:paraId="4E8E8471" w14:textId="77777777" w:rsidTr="00EE04DB">
        <w:tc>
          <w:tcPr>
            <w:tcW w:w="1748" w:type="dxa"/>
          </w:tcPr>
          <w:p w14:paraId="5B6D01A8" w14:textId="77777777" w:rsidR="00FB7458" w:rsidRDefault="00FB7458" w:rsidP="00D36091">
            <w:pPr>
              <w:rPr>
                <w:b/>
                <w:bCs/>
              </w:rPr>
            </w:pPr>
          </w:p>
        </w:tc>
        <w:tc>
          <w:tcPr>
            <w:tcW w:w="657" w:type="dxa"/>
          </w:tcPr>
          <w:p w14:paraId="7FE564D7" w14:textId="77777777" w:rsidR="00FB7458" w:rsidRDefault="00FB7458" w:rsidP="00D36091">
            <w:pPr>
              <w:rPr>
                <w:b/>
                <w:bCs/>
              </w:rPr>
            </w:pPr>
          </w:p>
        </w:tc>
        <w:tc>
          <w:tcPr>
            <w:tcW w:w="567" w:type="dxa"/>
          </w:tcPr>
          <w:p w14:paraId="1E5A9201" w14:textId="77777777" w:rsidR="00FB7458" w:rsidRDefault="00FB7458" w:rsidP="00D36091">
            <w:pPr>
              <w:rPr>
                <w:b/>
                <w:bCs/>
              </w:rPr>
            </w:pPr>
          </w:p>
        </w:tc>
        <w:tc>
          <w:tcPr>
            <w:tcW w:w="567" w:type="dxa"/>
          </w:tcPr>
          <w:p w14:paraId="139FFA9F" w14:textId="77777777" w:rsidR="00FB7458" w:rsidRDefault="00FB7458" w:rsidP="00D36091">
            <w:pPr>
              <w:rPr>
                <w:b/>
                <w:bCs/>
              </w:rPr>
            </w:pPr>
          </w:p>
        </w:tc>
        <w:tc>
          <w:tcPr>
            <w:tcW w:w="567" w:type="dxa"/>
          </w:tcPr>
          <w:p w14:paraId="7B5E5975" w14:textId="77777777" w:rsidR="00FB7458" w:rsidRDefault="00FB7458" w:rsidP="00D36091">
            <w:pPr>
              <w:rPr>
                <w:b/>
                <w:bCs/>
              </w:rPr>
            </w:pPr>
          </w:p>
        </w:tc>
        <w:tc>
          <w:tcPr>
            <w:tcW w:w="5670" w:type="dxa"/>
          </w:tcPr>
          <w:p w14:paraId="67EB7258" w14:textId="77777777" w:rsidR="00FB7458" w:rsidRDefault="00FB7458" w:rsidP="00D36091">
            <w:pPr>
              <w:rPr>
                <w:b/>
                <w:bCs/>
              </w:rPr>
            </w:pPr>
          </w:p>
        </w:tc>
      </w:tr>
    </w:tbl>
    <w:p w14:paraId="3D54272B" w14:textId="61533220" w:rsidR="00897B5B" w:rsidRDefault="00897B5B" w:rsidP="00897B5B">
      <w:pPr>
        <w:rPr>
          <w:lang w:val="pl-PL"/>
        </w:rPr>
      </w:pPr>
    </w:p>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proofErr w:type="gramStart"/>
      <w:r w:rsidR="003156CA">
        <w:t>In p</w:t>
      </w:r>
      <w:r w:rsidR="00162005">
        <w:t>articular</w:t>
      </w:r>
      <w:r w:rsidR="00130198">
        <w:t>, on</w:t>
      </w:r>
      <w:proofErr w:type="gramEnd"/>
      <w:r w:rsidR="00130198">
        <w:t xml:space="preserve">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 xml:space="preserve">between the UE and the gNB.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4" w:name="_Ref50466339"/>
      <w:r>
        <w:t xml:space="preserve">Figure </w:t>
      </w:r>
      <w:fldSimple w:instr=" SEQ Figure \* ARABIC ">
        <w:r w:rsidR="007306CE">
          <w:rPr>
            <w:noProof/>
          </w:rPr>
          <w:t>3</w:t>
        </w:r>
      </w:fldSimple>
      <w:bookmarkEnd w:id="4"/>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6"/>
        <w:gridCol w:w="7798"/>
      </w:tblGrid>
      <w:tr w:rsidR="00B9027C" w14:paraId="1B23EB50" w14:textId="77777777" w:rsidTr="00F54F1A">
        <w:trPr>
          <w:trHeight w:val="365"/>
        </w:trPr>
        <w:tc>
          <w:tcPr>
            <w:tcW w:w="1836"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8"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F54F1A">
        <w:trPr>
          <w:trHeight w:val="443"/>
        </w:trPr>
        <w:tc>
          <w:tcPr>
            <w:tcW w:w="1836" w:type="dxa"/>
          </w:tcPr>
          <w:p w14:paraId="4C0729C3" w14:textId="77777777" w:rsidR="00B9027C" w:rsidRPr="0091082F" w:rsidRDefault="00B9027C" w:rsidP="00D36091">
            <w:pPr>
              <w:jc w:val="both"/>
              <w:rPr>
                <w:lang w:val="en-US"/>
              </w:rPr>
            </w:pPr>
            <w:r w:rsidRPr="0091082F">
              <w:rPr>
                <w:lang w:val="en-US"/>
              </w:rPr>
              <w:t>Nokia</w:t>
            </w:r>
          </w:p>
        </w:tc>
        <w:tc>
          <w:tcPr>
            <w:tcW w:w="7798"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F54F1A">
        <w:trPr>
          <w:trHeight w:val="443"/>
        </w:trPr>
        <w:tc>
          <w:tcPr>
            <w:tcW w:w="1836" w:type="dxa"/>
          </w:tcPr>
          <w:p w14:paraId="3F7EF783" w14:textId="77777777" w:rsidR="00B9027C" w:rsidRPr="0091082F" w:rsidRDefault="00B9027C" w:rsidP="00D36091">
            <w:pPr>
              <w:jc w:val="both"/>
              <w:rPr>
                <w:b/>
                <w:bCs/>
                <w:lang w:val="en-US"/>
              </w:rPr>
            </w:pPr>
          </w:p>
        </w:tc>
        <w:tc>
          <w:tcPr>
            <w:tcW w:w="7798" w:type="dxa"/>
          </w:tcPr>
          <w:p w14:paraId="263462C9" w14:textId="77777777" w:rsidR="00B9027C" w:rsidRPr="00EE04DB" w:rsidRDefault="00B9027C" w:rsidP="00D36091">
            <w:pPr>
              <w:jc w:val="both"/>
              <w:rPr>
                <w:lang w:val="en-US"/>
              </w:rPr>
            </w:pPr>
          </w:p>
        </w:tc>
      </w:tr>
    </w:tbl>
    <w:p w14:paraId="74863D73" w14:textId="7903A56E" w:rsidR="00EC5D1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77777777" w:rsidR="00EC5D1D" w:rsidRDefault="00EC5D1D" w:rsidP="00D36091">
            <w:pPr>
              <w:jc w:val="both"/>
              <w:rPr>
                <w:b/>
                <w:bCs/>
                <w:lang w:val="en-US"/>
              </w:rPr>
            </w:pPr>
          </w:p>
        </w:tc>
        <w:tc>
          <w:tcPr>
            <w:tcW w:w="7816" w:type="dxa"/>
          </w:tcPr>
          <w:p w14:paraId="7888FB95" w14:textId="77777777" w:rsidR="00EC5D1D" w:rsidRPr="00A0499F" w:rsidRDefault="00EC5D1D" w:rsidP="00D36091">
            <w:pPr>
              <w:jc w:val="both"/>
              <w:rPr>
                <w:lang w:val="en-US"/>
              </w:rPr>
            </w:pPr>
          </w:p>
        </w:tc>
      </w:tr>
    </w:tbl>
    <w:p w14:paraId="3C5D86FE" w14:textId="77777777" w:rsidR="00EC5D1D"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lastRenderedPageBreak/>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77777777" w:rsidR="00BC54AD" w:rsidRDefault="00BC54AD" w:rsidP="00D92E55">
            <w:pPr>
              <w:jc w:val="both"/>
              <w:rPr>
                <w:b/>
                <w:bCs/>
                <w:lang w:val="en-US"/>
              </w:rPr>
            </w:pPr>
          </w:p>
        </w:tc>
        <w:tc>
          <w:tcPr>
            <w:tcW w:w="7816" w:type="dxa"/>
          </w:tcPr>
          <w:p w14:paraId="1CA2D1E0" w14:textId="77777777" w:rsidR="00BC54AD" w:rsidRDefault="00BC54AD" w:rsidP="00D92E55">
            <w:pPr>
              <w:jc w:val="both"/>
              <w:rPr>
                <w:b/>
                <w:bCs/>
                <w:lang w:val="en-US"/>
              </w:rPr>
            </w:pPr>
          </w:p>
        </w:tc>
      </w:tr>
    </w:tbl>
    <w:p w14:paraId="4E5E7B83" w14:textId="77777777" w:rsidR="006819B3"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77777777" w:rsidR="00EC5D1D" w:rsidRPr="00A0499F" w:rsidRDefault="00EC5D1D" w:rsidP="00D36091">
            <w:pPr>
              <w:jc w:val="both"/>
              <w:rPr>
                <w:lang w:val="en-US"/>
              </w:rPr>
            </w:pPr>
          </w:p>
        </w:tc>
        <w:tc>
          <w:tcPr>
            <w:tcW w:w="7816" w:type="dxa"/>
          </w:tcPr>
          <w:p w14:paraId="5BED8ED9" w14:textId="77777777" w:rsidR="00EC5D1D" w:rsidRPr="00A0499F" w:rsidRDefault="00EC5D1D" w:rsidP="00D36091">
            <w:pPr>
              <w:jc w:val="both"/>
              <w:rPr>
                <w:lang w:val="en-US"/>
              </w:rPr>
            </w:pPr>
          </w:p>
        </w:tc>
      </w:tr>
    </w:tbl>
    <w:p w14:paraId="3CCFC408" w14:textId="77777777" w:rsidR="00EC5D1D"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77777777" w:rsidR="00B44BC1" w:rsidRDefault="00B44BC1" w:rsidP="00D92E55">
            <w:pPr>
              <w:jc w:val="both"/>
              <w:rPr>
                <w:b/>
                <w:bCs/>
                <w:lang w:val="en-US"/>
              </w:rPr>
            </w:pPr>
          </w:p>
        </w:tc>
        <w:tc>
          <w:tcPr>
            <w:tcW w:w="7816" w:type="dxa"/>
          </w:tcPr>
          <w:p w14:paraId="4A4443A7" w14:textId="77777777" w:rsidR="00B44BC1" w:rsidRPr="007306ED" w:rsidRDefault="00B44BC1" w:rsidP="00D92E55">
            <w:pPr>
              <w:jc w:val="both"/>
              <w:rPr>
                <w:lang w:val="en-US"/>
              </w:rPr>
            </w:pPr>
          </w:p>
        </w:tc>
      </w:tr>
    </w:tbl>
    <w:p w14:paraId="692B6BD4" w14:textId="77777777" w:rsidR="00B44BC1"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lastRenderedPageBreak/>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77777777" w:rsidR="00FB08EC" w:rsidRPr="00B16239" w:rsidRDefault="00FB08EC" w:rsidP="00D92E55">
            <w:pPr>
              <w:jc w:val="both"/>
              <w:rPr>
                <w:lang w:val="en-US"/>
              </w:rPr>
            </w:pPr>
          </w:p>
        </w:tc>
        <w:tc>
          <w:tcPr>
            <w:tcW w:w="7816" w:type="dxa"/>
          </w:tcPr>
          <w:p w14:paraId="5F810E47" w14:textId="77777777" w:rsidR="00FB08EC" w:rsidRPr="00B16239" w:rsidRDefault="00FB08EC" w:rsidP="00D92E55">
            <w:pPr>
              <w:jc w:val="both"/>
              <w:rPr>
                <w:lang w:val="en-US"/>
              </w:rPr>
            </w:pP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77777777" w:rsidR="005E64A3" w:rsidRPr="00B24A0E" w:rsidRDefault="005E64A3" w:rsidP="00D92E55">
            <w:pPr>
              <w:jc w:val="both"/>
              <w:rPr>
                <w:lang w:val="en-US"/>
              </w:rPr>
            </w:pPr>
          </w:p>
        </w:tc>
        <w:tc>
          <w:tcPr>
            <w:tcW w:w="7816" w:type="dxa"/>
          </w:tcPr>
          <w:p w14:paraId="33D4F59F" w14:textId="77777777" w:rsidR="005E64A3" w:rsidRPr="00B24A0E" w:rsidRDefault="005E64A3" w:rsidP="00D92E55">
            <w:pPr>
              <w:jc w:val="both"/>
              <w:rPr>
                <w:lang w:val="en-US"/>
              </w:rPr>
            </w:pPr>
          </w:p>
        </w:tc>
      </w:tr>
    </w:tbl>
    <w:p w14:paraId="30E1D591" w14:textId="6221BC33" w:rsidR="00762F99" w:rsidRDefault="00762F99" w:rsidP="00EC5D1D"/>
    <w:p w14:paraId="603D5AF5" w14:textId="15B5D123" w:rsidR="00EC5D1D" w:rsidRDefault="00FB1EB1" w:rsidP="00B24A0E">
      <w:pPr>
        <w:jc w:val="both"/>
      </w:pPr>
      <w:r>
        <w:lastRenderedPageBreak/>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77777777" w:rsidR="00EC5D1D" w:rsidRPr="00B24A0E" w:rsidRDefault="00EC5D1D" w:rsidP="00D36091">
            <w:pPr>
              <w:jc w:val="both"/>
              <w:rPr>
                <w:lang w:val="en-US"/>
              </w:rPr>
            </w:pPr>
          </w:p>
        </w:tc>
        <w:tc>
          <w:tcPr>
            <w:tcW w:w="7816" w:type="dxa"/>
          </w:tcPr>
          <w:p w14:paraId="5BEACC14" w14:textId="77777777" w:rsidR="00EC5D1D" w:rsidRPr="00B24A0E" w:rsidRDefault="00EC5D1D" w:rsidP="00D36091">
            <w:pPr>
              <w:jc w:val="both"/>
              <w:rPr>
                <w:lang w:val="en-US"/>
              </w:rPr>
            </w:pP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77777777" w:rsidR="00EC5D1D" w:rsidRPr="00563CE6" w:rsidRDefault="00EC5D1D" w:rsidP="00D36091">
            <w:pPr>
              <w:jc w:val="both"/>
              <w:rPr>
                <w:lang w:val="en-US"/>
              </w:rPr>
            </w:pPr>
          </w:p>
        </w:tc>
        <w:tc>
          <w:tcPr>
            <w:tcW w:w="7816" w:type="dxa"/>
          </w:tcPr>
          <w:p w14:paraId="02DE62FE" w14:textId="77777777" w:rsidR="00EC5D1D" w:rsidRPr="00563CE6" w:rsidRDefault="00EC5D1D" w:rsidP="00D36091">
            <w:pPr>
              <w:jc w:val="both"/>
              <w:rPr>
                <w:lang w:val="en-US"/>
              </w:rPr>
            </w:pP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77777777" w:rsidR="006936F8" w:rsidRPr="007306ED" w:rsidRDefault="006936F8" w:rsidP="00D92E55">
            <w:pPr>
              <w:jc w:val="both"/>
              <w:rPr>
                <w:lang w:val="en-US"/>
              </w:rPr>
            </w:pPr>
          </w:p>
        </w:tc>
        <w:tc>
          <w:tcPr>
            <w:tcW w:w="7816" w:type="dxa"/>
          </w:tcPr>
          <w:p w14:paraId="0FEBC064" w14:textId="77777777" w:rsidR="006936F8" w:rsidRPr="007306ED" w:rsidRDefault="006936F8" w:rsidP="00D92E55">
            <w:pPr>
              <w:jc w:val="both"/>
              <w:rPr>
                <w:lang w:val="en-US"/>
              </w:rPr>
            </w:pPr>
          </w:p>
        </w:tc>
      </w:tr>
    </w:tbl>
    <w:p w14:paraId="5D8C7D5D" w14:textId="72E4B00B" w:rsidR="00EC5D1D" w:rsidRDefault="00EC5D1D" w:rsidP="00EC5D1D">
      <w:pPr>
        <w:rPr>
          <w:b/>
          <w:bCs/>
        </w:rPr>
      </w:pPr>
    </w:p>
    <w:p w14:paraId="007410B6" w14:textId="7DFBB53C" w:rsidR="00595647" w:rsidRDefault="00A51331">
      <w:pPr>
        <w:jc w:val="both"/>
        <w:rPr>
          <w:lang w:val="en-US"/>
        </w:rPr>
      </w:pPr>
      <w:r>
        <w:lastRenderedPageBreak/>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0557942D" w:rsidR="00A51331" w:rsidRPr="00B24A0E" w:rsidRDefault="00A51331" w:rsidP="00D92E55">
            <w:pPr>
              <w:jc w:val="both"/>
              <w:rPr>
                <w:lang w:val="en-US"/>
              </w:rPr>
            </w:pPr>
          </w:p>
        </w:tc>
        <w:tc>
          <w:tcPr>
            <w:tcW w:w="7816" w:type="dxa"/>
          </w:tcPr>
          <w:p w14:paraId="78F8FE57" w14:textId="31E3A5AC" w:rsidR="00A51331" w:rsidRPr="00B24A0E" w:rsidRDefault="00A51331" w:rsidP="00D92E55">
            <w:pPr>
              <w:jc w:val="both"/>
              <w:rPr>
                <w:lang w:val="en-US"/>
              </w:rPr>
            </w:pPr>
          </w:p>
        </w:tc>
      </w:tr>
      <w:tr w:rsidR="00A51331" w14:paraId="5E002F4C" w14:textId="77777777" w:rsidTr="00D92E55">
        <w:trPr>
          <w:trHeight w:val="443"/>
        </w:trPr>
        <w:tc>
          <w:tcPr>
            <w:tcW w:w="1838" w:type="dxa"/>
          </w:tcPr>
          <w:p w14:paraId="22A34272" w14:textId="77777777" w:rsidR="00A51331" w:rsidRPr="00B24A0E" w:rsidRDefault="00A51331" w:rsidP="00D92E55">
            <w:pPr>
              <w:jc w:val="both"/>
              <w:rPr>
                <w:lang w:val="en-US"/>
              </w:rPr>
            </w:pPr>
          </w:p>
        </w:tc>
        <w:tc>
          <w:tcPr>
            <w:tcW w:w="7816" w:type="dxa"/>
          </w:tcPr>
          <w:p w14:paraId="6C38E6EE" w14:textId="77777777" w:rsidR="00A51331" w:rsidRPr="00B24A0E" w:rsidRDefault="00A51331" w:rsidP="00D92E55">
            <w:pPr>
              <w:jc w:val="both"/>
              <w:rPr>
                <w:lang w:val="en-US"/>
              </w:rPr>
            </w:pP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065A03" w14:paraId="43869E42" w14:textId="77777777" w:rsidTr="00DE28E2">
        <w:trPr>
          <w:trHeight w:val="443"/>
        </w:trPr>
        <w:tc>
          <w:tcPr>
            <w:tcW w:w="1838" w:type="dxa"/>
          </w:tcPr>
          <w:p w14:paraId="2A4F1C55" w14:textId="77777777" w:rsidR="00065A03" w:rsidRPr="00B24A0E" w:rsidRDefault="00065A03" w:rsidP="00DE28E2">
            <w:pPr>
              <w:jc w:val="both"/>
              <w:rPr>
                <w:lang w:val="en-US"/>
              </w:rPr>
            </w:pPr>
          </w:p>
        </w:tc>
        <w:tc>
          <w:tcPr>
            <w:tcW w:w="7816" w:type="dxa"/>
          </w:tcPr>
          <w:p w14:paraId="37FEC2DE" w14:textId="77777777" w:rsidR="00065A03" w:rsidRPr="00B24A0E" w:rsidRDefault="00065A03" w:rsidP="00DE28E2">
            <w:pPr>
              <w:jc w:val="both"/>
              <w:rPr>
                <w:lang w:val="en-US"/>
              </w:rPr>
            </w:pP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6466A" w14:textId="77777777" w:rsidR="00AE4E92" w:rsidRDefault="00AE4E92" w:rsidP="00AD2FD0">
      <w:pPr>
        <w:spacing w:after="0" w:line="240" w:lineRule="auto"/>
      </w:pPr>
      <w:r>
        <w:separator/>
      </w:r>
    </w:p>
  </w:endnote>
  <w:endnote w:type="continuationSeparator" w:id="0">
    <w:p w14:paraId="106EEFB3" w14:textId="77777777" w:rsidR="00AE4E92" w:rsidRDefault="00AE4E92" w:rsidP="00AD2FD0">
      <w:pPr>
        <w:spacing w:after="0" w:line="240" w:lineRule="auto"/>
      </w:pPr>
      <w:r>
        <w:continuationSeparator/>
      </w:r>
    </w:p>
  </w:endnote>
  <w:endnote w:type="continuationNotice" w:id="1">
    <w:p w14:paraId="7348CE6A" w14:textId="77777777" w:rsidR="00AE4E92" w:rsidRDefault="00AE4E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AC7E1" w14:textId="77777777" w:rsidR="00AE4E92" w:rsidRDefault="00AE4E92" w:rsidP="00AD2FD0">
      <w:pPr>
        <w:spacing w:after="0" w:line="240" w:lineRule="auto"/>
      </w:pPr>
      <w:r>
        <w:separator/>
      </w:r>
    </w:p>
  </w:footnote>
  <w:footnote w:type="continuationSeparator" w:id="0">
    <w:p w14:paraId="343DBAE3" w14:textId="77777777" w:rsidR="00AE4E92" w:rsidRDefault="00AE4E92" w:rsidP="00AD2FD0">
      <w:pPr>
        <w:spacing w:after="0" w:line="240" w:lineRule="auto"/>
      </w:pPr>
      <w:r>
        <w:continuationSeparator/>
      </w:r>
    </w:p>
  </w:footnote>
  <w:footnote w:type="continuationNotice" w:id="1">
    <w:p w14:paraId="4B9A407E" w14:textId="77777777" w:rsidR="00AE4E92" w:rsidRDefault="00AE4E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2"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16"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17"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3"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26"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27"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23"/>
  </w:num>
  <w:num w:numId="4">
    <w:abstractNumId w:val="3"/>
  </w:num>
  <w:num w:numId="5">
    <w:abstractNumId w:val="10"/>
  </w:num>
  <w:num w:numId="6">
    <w:abstractNumId w:val="12"/>
  </w:num>
  <w:num w:numId="7">
    <w:abstractNumId w:val="8"/>
  </w:num>
  <w:num w:numId="8">
    <w:abstractNumId w:val="15"/>
  </w:num>
  <w:num w:numId="9">
    <w:abstractNumId w:val="26"/>
  </w:num>
  <w:num w:numId="10">
    <w:abstractNumId w:val="25"/>
  </w:num>
  <w:num w:numId="11">
    <w:abstractNumId w:val="16"/>
  </w:num>
  <w:num w:numId="12">
    <w:abstractNumId w:val="4"/>
  </w:num>
  <w:num w:numId="13">
    <w:abstractNumId w:val="29"/>
  </w:num>
  <w:num w:numId="14">
    <w:abstractNumId w:val="6"/>
  </w:num>
  <w:num w:numId="15">
    <w:abstractNumId w:val="9"/>
  </w:num>
  <w:num w:numId="16">
    <w:abstractNumId w:val="18"/>
  </w:num>
  <w:num w:numId="17">
    <w:abstractNumId w:val="20"/>
  </w:num>
  <w:num w:numId="18">
    <w:abstractNumId w:val="13"/>
  </w:num>
  <w:num w:numId="19">
    <w:abstractNumId w:val="5"/>
  </w:num>
  <w:num w:numId="20">
    <w:abstractNumId w:val="14"/>
  </w:num>
  <w:num w:numId="21">
    <w:abstractNumId w:val="0"/>
  </w:num>
  <w:num w:numId="22">
    <w:abstractNumId w:val="17"/>
  </w:num>
  <w:num w:numId="23">
    <w:abstractNumId w:val="24"/>
  </w:num>
  <w:num w:numId="24">
    <w:abstractNumId w:val="22"/>
  </w:num>
  <w:num w:numId="25">
    <w:abstractNumId w:val="2"/>
  </w:num>
  <w:num w:numId="26">
    <w:abstractNumId w:val="21"/>
  </w:num>
  <w:num w:numId="27">
    <w:abstractNumId w:val="19"/>
  </w:num>
  <w:num w:numId="28">
    <w:abstractNumId w:val="28"/>
  </w:num>
  <w:num w:numId="29">
    <w:abstractNumId w:val="1"/>
  </w:num>
  <w:num w:numId="30">
    <w:abstractNumId w:val="7"/>
  </w:num>
  <w:num w:numId="31">
    <w:abstractNumId w:val="7"/>
  </w:num>
  <w:num w:numId="32">
    <w:abstractNumId w:val="11"/>
  </w:num>
  <w:num w:numId="33">
    <w:abstractNumId w:val="11"/>
  </w:num>
  <w:num w:numId="34">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A068D"/>
    <w:rsid w:val="000A35A0"/>
    <w:rsid w:val="000A372C"/>
    <w:rsid w:val="000A389F"/>
    <w:rsid w:val="000A4699"/>
    <w:rsid w:val="000A49C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6046"/>
    <w:rsid w:val="0010641D"/>
    <w:rsid w:val="001077D9"/>
    <w:rsid w:val="00110FEE"/>
    <w:rsid w:val="00111450"/>
    <w:rsid w:val="00112686"/>
    <w:rsid w:val="00112F1A"/>
    <w:rsid w:val="001134AC"/>
    <w:rsid w:val="001210C3"/>
    <w:rsid w:val="001215B2"/>
    <w:rsid w:val="00122670"/>
    <w:rsid w:val="0012521D"/>
    <w:rsid w:val="0012699E"/>
    <w:rsid w:val="00130198"/>
    <w:rsid w:val="0013284A"/>
    <w:rsid w:val="00132EF5"/>
    <w:rsid w:val="0013407F"/>
    <w:rsid w:val="00134915"/>
    <w:rsid w:val="001350CA"/>
    <w:rsid w:val="00135F18"/>
    <w:rsid w:val="0014243F"/>
    <w:rsid w:val="00145075"/>
    <w:rsid w:val="00146655"/>
    <w:rsid w:val="00147C48"/>
    <w:rsid w:val="00150654"/>
    <w:rsid w:val="00152541"/>
    <w:rsid w:val="0015330D"/>
    <w:rsid w:val="00160039"/>
    <w:rsid w:val="00160542"/>
    <w:rsid w:val="00160BC4"/>
    <w:rsid w:val="00162005"/>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90BF1"/>
    <w:rsid w:val="001914B4"/>
    <w:rsid w:val="00193C41"/>
    <w:rsid w:val="00194CD0"/>
    <w:rsid w:val="00195AFC"/>
    <w:rsid w:val="00195C5B"/>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704E"/>
    <w:rsid w:val="00221C76"/>
    <w:rsid w:val="002249E5"/>
    <w:rsid w:val="00224D4D"/>
    <w:rsid w:val="002259AF"/>
    <w:rsid w:val="0022606D"/>
    <w:rsid w:val="00231728"/>
    <w:rsid w:val="00235B6A"/>
    <w:rsid w:val="0024127D"/>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303564"/>
    <w:rsid w:val="00304901"/>
    <w:rsid w:val="00307FF4"/>
    <w:rsid w:val="0031054E"/>
    <w:rsid w:val="00310CAA"/>
    <w:rsid w:val="00310E2E"/>
    <w:rsid w:val="003113CA"/>
    <w:rsid w:val="00311B17"/>
    <w:rsid w:val="003121EB"/>
    <w:rsid w:val="00312CF2"/>
    <w:rsid w:val="00314E2E"/>
    <w:rsid w:val="00314F8D"/>
    <w:rsid w:val="003156CA"/>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43CB"/>
    <w:rsid w:val="0036456F"/>
    <w:rsid w:val="00364B41"/>
    <w:rsid w:val="00367388"/>
    <w:rsid w:val="00371BFB"/>
    <w:rsid w:val="00372CA9"/>
    <w:rsid w:val="003748B0"/>
    <w:rsid w:val="00374B03"/>
    <w:rsid w:val="0037619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A9B"/>
    <w:rsid w:val="00410532"/>
    <w:rsid w:val="00410F1B"/>
    <w:rsid w:val="00413096"/>
    <w:rsid w:val="004136A4"/>
    <w:rsid w:val="0041652B"/>
    <w:rsid w:val="00416EEA"/>
    <w:rsid w:val="00417D06"/>
    <w:rsid w:val="0042148E"/>
    <w:rsid w:val="00421ABD"/>
    <w:rsid w:val="00422830"/>
    <w:rsid w:val="004249EA"/>
    <w:rsid w:val="00425420"/>
    <w:rsid w:val="00425D59"/>
    <w:rsid w:val="00425E46"/>
    <w:rsid w:val="004268A6"/>
    <w:rsid w:val="00435DEF"/>
    <w:rsid w:val="00441BA1"/>
    <w:rsid w:val="00444194"/>
    <w:rsid w:val="004455EB"/>
    <w:rsid w:val="0044595C"/>
    <w:rsid w:val="004464B9"/>
    <w:rsid w:val="00453B5B"/>
    <w:rsid w:val="00453D53"/>
    <w:rsid w:val="004543CB"/>
    <w:rsid w:val="00456520"/>
    <w:rsid w:val="00457378"/>
    <w:rsid w:val="00460285"/>
    <w:rsid w:val="0046127A"/>
    <w:rsid w:val="00462F33"/>
    <w:rsid w:val="00464595"/>
    <w:rsid w:val="00464F18"/>
    <w:rsid w:val="00465587"/>
    <w:rsid w:val="00467AE8"/>
    <w:rsid w:val="0047090E"/>
    <w:rsid w:val="004727A7"/>
    <w:rsid w:val="00473223"/>
    <w:rsid w:val="00473517"/>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10490"/>
    <w:rsid w:val="00514594"/>
    <w:rsid w:val="00517D15"/>
    <w:rsid w:val="00517D2D"/>
    <w:rsid w:val="00520B04"/>
    <w:rsid w:val="00521650"/>
    <w:rsid w:val="00521DA5"/>
    <w:rsid w:val="00525D1C"/>
    <w:rsid w:val="00527D49"/>
    <w:rsid w:val="00531CDD"/>
    <w:rsid w:val="00531FCB"/>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3CE6"/>
    <w:rsid w:val="00564518"/>
    <w:rsid w:val="00565087"/>
    <w:rsid w:val="0056539E"/>
    <w:rsid w:val="0056573F"/>
    <w:rsid w:val="00565A8B"/>
    <w:rsid w:val="00571526"/>
    <w:rsid w:val="0057447C"/>
    <w:rsid w:val="0057498B"/>
    <w:rsid w:val="00574BAE"/>
    <w:rsid w:val="005753AE"/>
    <w:rsid w:val="00581619"/>
    <w:rsid w:val="00583522"/>
    <w:rsid w:val="005844B5"/>
    <w:rsid w:val="005846BB"/>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601E29"/>
    <w:rsid w:val="006034DB"/>
    <w:rsid w:val="00605203"/>
    <w:rsid w:val="006079B7"/>
    <w:rsid w:val="00611156"/>
    <w:rsid w:val="00611566"/>
    <w:rsid w:val="0061175D"/>
    <w:rsid w:val="006118AE"/>
    <w:rsid w:val="006129AA"/>
    <w:rsid w:val="00613CB3"/>
    <w:rsid w:val="006179B3"/>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CC"/>
    <w:rsid w:val="00675881"/>
    <w:rsid w:val="00680EA9"/>
    <w:rsid w:val="006819B3"/>
    <w:rsid w:val="006858F7"/>
    <w:rsid w:val="00685AB9"/>
    <w:rsid w:val="00685D87"/>
    <w:rsid w:val="006865AA"/>
    <w:rsid w:val="00690AA6"/>
    <w:rsid w:val="00692B13"/>
    <w:rsid w:val="006936F8"/>
    <w:rsid w:val="006978DE"/>
    <w:rsid w:val="006A1A65"/>
    <w:rsid w:val="006A1C22"/>
    <w:rsid w:val="006A3291"/>
    <w:rsid w:val="006A34CA"/>
    <w:rsid w:val="006A3A4D"/>
    <w:rsid w:val="006A673E"/>
    <w:rsid w:val="006B1EB6"/>
    <w:rsid w:val="006B23FE"/>
    <w:rsid w:val="006B2F86"/>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70471"/>
    <w:rsid w:val="0077355B"/>
    <w:rsid w:val="00774B4E"/>
    <w:rsid w:val="00775D07"/>
    <w:rsid w:val="007775E1"/>
    <w:rsid w:val="00781085"/>
    <w:rsid w:val="00781DB4"/>
    <w:rsid w:val="00781F0F"/>
    <w:rsid w:val="007822A4"/>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D0A7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7DB4"/>
    <w:rsid w:val="009301A2"/>
    <w:rsid w:val="009323C6"/>
    <w:rsid w:val="009339A3"/>
    <w:rsid w:val="00934E0A"/>
    <w:rsid w:val="00936071"/>
    <w:rsid w:val="009376CD"/>
    <w:rsid w:val="00940212"/>
    <w:rsid w:val="00942EC2"/>
    <w:rsid w:val="00946695"/>
    <w:rsid w:val="00947B90"/>
    <w:rsid w:val="00951215"/>
    <w:rsid w:val="0095137A"/>
    <w:rsid w:val="00953FD2"/>
    <w:rsid w:val="00954D1A"/>
    <w:rsid w:val="00955659"/>
    <w:rsid w:val="00955A14"/>
    <w:rsid w:val="00955E28"/>
    <w:rsid w:val="00960169"/>
    <w:rsid w:val="00960923"/>
    <w:rsid w:val="009615FF"/>
    <w:rsid w:val="00961B32"/>
    <w:rsid w:val="00962509"/>
    <w:rsid w:val="0096328D"/>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D51"/>
    <w:rsid w:val="009B730D"/>
    <w:rsid w:val="009B77D4"/>
    <w:rsid w:val="009C0ED5"/>
    <w:rsid w:val="009C19E9"/>
    <w:rsid w:val="009C38E8"/>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90F"/>
    <w:rsid w:val="00A0499F"/>
    <w:rsid w:val="00A052EC"/>
    <w:rsid w:val="00A10F02"/>
    <w:rsid w:val="00A15D2D"/>
    <w:rsid w:val="00A17C86"/>
    <w:rsid w:val="00A17E44"/>
    <w:rsid w:val="00A20210"/>
    <w:rsid w:val="00A2041A"/>
    <w:rsid w:val="00A204CA"/>
    <w:rsid w:val="00A209D6"/>
    <w:rsid w:val="00A21539"/>
    <w:rsid w:val="00A21D03"/>
    <w:rsid w:val="00A24B3B"/>
    <w:rsid w:val="00A35FE9"/>
    <w:rsid w:val="00A36DA6"/>
    <w:rsid w:val="00A37A2F"/>
    <w:rsid w:val="00A45F02"/>
    <w:rsid w:val="00A46488"/>
    <w:rsid w:val="00A47145"/>
    <w:rsid w:val="00A51331"/>
    <w:rsid w:val="00A53724"/>
    <w:rsid w:val="00A53767"/>
    <w:rsid w:val="00A53B79"/>
    <w:rsid w:val="00A543EE"/>
    <w:rsid w:val="00A54B2B"/>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671C"/>
    <w:rsid w:val="00A96BE6"/>
    <w:rsid w:val="00A9770B"/>
    <w:rsid w:val="00AA1553"/>
    <w:rsid w:val="00AA2EF4"/>
    <w:rsid w:val="00AA5C83"/>
    <w:rsid w:val="00AB5D65"/>
    <w:rsid w:val="00AB6299"/>
    <w:rsid w:val="00AC1DA7"/>
    <w:rsid w:val="00AC7476"/>
    <w:rsid w:val="00AD08F9"/>
    <w:rsid w:val="00AD2D0B"/>
    <w:rsid w:val="00AD2FD0"/>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3BB6"/>
    <w:rsid w:val="00AF56DD"/>
    <w:rsid w:val="00AF6835"/>
    <w:rsid w:val="00B0413E"/>
    <w:rsid w:val="00B04177"/>
    <w:rsid w:val="00B05380"/>
    <w:rsid w:val="00B05962"/>
    <w:rsid w:val="00B15449"/>
    <w:rsid w:val="00B16007"/>
    <w:rsid w:val="00B16239"/>
    <w:rsid w:val="00B16C2F"/>
    <w:rsid w:val="00B171F6"/>
    <w:rsid w:val="00B178E7"/>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60859"/>
    <w:rsid w:val="00B608B7"/>
    <w:rsid w:val="00B61039"/>
    <w:rsid w:val="00B61F41"/>
    <w:rsid w:val="00B623DD"/>
    <w:rsid w:val="00B64110"/>
    <w:rsid w:val="00B65127"/>
    <w:rsid w:val="00B7066C"/>
    <w:rsid w:val="00B7086D"/>
    <w:rsid w:val="00B70CB6"/>
    <w:rsid w:val="00B72302"/>
    <w:rsid w:val="00B8176A"/>
    <w:rsid w:val="00B84650"/>
    <w:rsid w:val="00B84DB2"/>
    <w:rsid w:val="00B87B55"/>
    <w:rsid w:val="00B87B6A"/>
    <w:rsid w:val="00B9027C"/>
    <w:rsid w:val="00B920CD"/>
    <w:rsid w:val="00BA12C6"/>
    <w:rsid w:val="00BB2591"/>
    <w:rsid w:val="00BB2B8F"/>
    <w:rsid w:val="00BB42E0"/>
    <w:rsid w:val="00BC3555"/>
    <w:rsid w:val="00BC3C3C"/>
    <w:rsid w:val="00BC3DEA"/>
    <w:rsid w:val="00BC54AD"/>
    <w:rsid w:val="00BC554D"/>
    <w:rsid w:val="00BC630C"/>
    <w:rsid w:val="00BC663C"/>
    <w:rsid w:val="00BC760C"/>
    <w:rsid w:val="00BC7907"/>
    <w:rsid w:val="00BD321B"/>
    <w:rsid w:val="00BD5403"/>
    <w:rsid w:val="00BE099F"/>
    <w:rsid w:val="00BE40E3"/>
    <w:rsid w:val="00BE43D4"/>
    <w:rsid w:val="00BE4C23"/>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6E2E"/>
    <w:rsid w:val="00C17215"/>
    <w:rsid w:val="00C20E72"/>
    <w:rsid w:val="00C21FE4"/>
    <w:rsid w:val="00C22541"/>
    <w:rsid w:val="00C24650"/>
    <w:rsid w:val="00C25465"/>
    <w:rsid w:val="00C27E6D"/>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622C"/>
    <w:rsid w:val="00CA02E2"/>
    <w:rsid w:val="00CA0660"/>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267E"/>
    <w:rsid w:val="00CC2966"/>
    <w:rsid w:val="00CC3287"/>
    <w:rsid w:val="00CC34A4"/>
    <w:rsid w:val="00CC3742"/>
    <w:rsid w:val="00CC50EE"/>
    <w:rsid w:val="00CC605D"/>
    <w:rsid w:val="00CC6EE3"/>
    <w:rsid w:val="00CC6F0B"/>
    <w:rsid w:val="00CD2443"/>
    <w:rsid w:val="00CD35AE"/>
    <w:rsid w:val="00CD35C6"/>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368"/>
    <w:rsid w:val="00D60715"/>
    <w:rsid w:val="00D60F64"/>
    <w:rsid w:val="00D6253A"/>
    <w:rsid w:val="00D62E19"/>
    <w:rsid w:val="00D6325E"/>
    <w:rsid w:val="00D6538E"/>
    <w:rsid w:val="00D679EC"/>
    <w:rsid w:val="00D67CD1"/>
    <w:rsid w:val="00D70593"/>
    <w:rsid w:val="00D71EF5"/>
    <w:rsid w:val="00D738D6"/>
    <w:rsid w:val="00D756D4"/>
    <w:rsid w:val="00D80795"/>
    <w:rsid w:val="00D80926"/>
    <w:rsid w:val="00D8179B"/>
    <w:rsid w:val="00D81A11"/>
    <w:rsid w:val="00D838AE"/>
    <w:rsid w:val="00D83C18"/>
    <w:rsid w:val="00D8538F"/>
    <w:rsid w:val="00D854BE"/>
    <w:rsid w:val="00D862D5"/>
    <w:rsid w:val="00D8659B"/>
    <w:rsid w:val="00D86BE3"/>
    <w:rsid w:val="00D87E00"/>
    <w:rsid w:val="00D9134D"/>
    <w:rsid w:val="00D92E55"/>
    <w:rsid w:val="00D936A0"/>
    <w:rsid w:val="00D941F8"/>
    <w:rsid w:val="00D96D11"/>
    <w:rsid w:val="00D97356"/>
    <w:rsid w:val="00DA2817"/>
    <w:rsid w:val="00DA53CD"/>
    <w:rsid w:val="00DA7A03"/>
    <w:rsid w:val="00DB0DB8"/>
    <w:rsid w:val="00DB0ED9"/>
    <w:rsid w:val="00DB1818"/>
    <w:rsid w:val="00DB3A69"/>
    <w:rsid w:val="00DB40FD"/>
    <w:rsid w:val="00DB5E5E"/>
    <w:rsid w:val="00DB6AF0"/>
    <w:rsid w:val="00DC03DF"/>
    <w:rsid w:val="00DC1214"/>
    <w:rsid w:val="00DC196E"/>
    <w:rsid w:val="00DC248A"/>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4504"/>
    <w:rsid w:val="00DF5044"/>
    <w:rsid w:val="00DF53C0"/>
    <w:rsid w:val="00E00203"/>
    <w:rsid w:val="00E023C1"/>
    <w:rsid w:val="00E029FB"/>
    <w:rsid w:val="00E071C4"/>
    <w:rsid w:val="00E112AD"/>
    <w:rsid w:val="00E12756"/>
    <w:rsid w:val="00E12935"/>
    <w:rsid w:val="00E12E0A"/>
    <w:rsid w:val="00E13203"/>
    <w:rsid w:val="00E1474A"/>
    <w:rsid w:val="00E160E1"/>
    <w:rsid w:val="00E1699E"/>
    <w:rsid w:val="00E172B3"/>
    <w:rsid w:val="00E219E9"/>
    <w:rsid w:val="00E274F5"/>
    <w:rsid w:val="00E315F8"/>
    <w:rsid w:val="00E34629"/>
    <w:rsid w:val="00E36BA9"/>
    <w:rsid w:val="00E372BF"/>
    <w:rsid w:val="00E37722"/>
    <w:rsid w:val="00E405C0"/>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6E5"/>
    <w:rsid w:val="00EF12AA"/>
    <w:rsid w:val="00EF3D48"/>
    <w:rsid w:val="00EF5364"/>
    <w:rsid w:val="00F002B6"/>
    <w:rsid w:val="00F025A2"/>
    <w:rsid w:val="00F036E9"/>
    <w:rsid w:val="00F03A53"/>
    <w:rsid w:val="00F0424A"/>
    <w:rsid w:val="00F06C94"/>
    <w:rsid w:val="00F0728B"/>
    <w:rsid w:val="00F07388"/>
    <w:rsid w:val="00F10954"/>
    <w:rsid w:val="00F11B70"/>
    <w:rsid w:val="00F12EF1"/>
    <w:rsid w:val="00F14FF8"/>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C98"/>
    <w:rsid w:val="00F76AC8"/>
    <w:rsid w:val="00F76F8F"/>
    <w:rsid w:val="00F779FA"/>
    <w:rsid w:val="00F81D37"/>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styleId="UnresolvedMention">
    <w:name w:val="Unresolved Mention"/>
    <w:basedOn w:val="DefaultParagraphFont"/>
    <w:uiPriority w:val="99"/>
    <w:unhideWhenUsed/>
    <w:rsid w:val="00413096"/>
    <w:rPr>
      <w:color w:val="605E5C"/>
      <w:shd w:val="clear" w:color="auto" w:fill="E1DFDD"/>
    </w:rPr>
  </w:style>
  <w:style w:type="character" w:styleId="Mention">
    <w:name w:val="Mention"/>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A3A3D56C-B93D-48DF-8215-CBCB45820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TotalTime>
  <Pages>10</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9577</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cp:keywords/>
  <cp:lastModifiedBy>Wallace</cp:lastModifiedBy>
  <cp:revision>6</cp:revision>
  <dcterms:created xsi:type="dcterms:W3CDTF">2020-09-14T10:25:00Z</dcterms:created>
  <dcterms:modified xsi:type="dcterms:W3CDTF">2020-09-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